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avi Data - R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3798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8509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618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238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9263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82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8567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751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494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6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467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416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9516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2633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929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618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355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0897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67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393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124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345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962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58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16184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068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003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8129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6487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5467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28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688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883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28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288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906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723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617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883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888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416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2040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06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0584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6123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185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84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13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3105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6693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15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867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913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3930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.88272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981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137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6349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90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25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1999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149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2254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0726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149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24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3017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420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35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654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32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7259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2548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9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0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032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9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6987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6958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50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73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32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955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781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7211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76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550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7063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257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482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856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40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13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56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458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492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16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09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54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47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413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6760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52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72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75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68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43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93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68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4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4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09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59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15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56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3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406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56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96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35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37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85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57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37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30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575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02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058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575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59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2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18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575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80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18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613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963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76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35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07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60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9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39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45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7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23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906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6354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83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598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0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91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0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0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25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483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02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93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483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02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65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12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01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620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01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2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0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01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93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1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2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0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1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77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vu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1:35Z</dcterms:created>
  <dcterms:modified xsi:type="dcterms:W3CDTF">2024-07-03T0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